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051F4" w14:textId="77777777" w:rsidR="00083D18" w:rsidRPr="006E2210" w:rsidRDefault="00083D18" w:rsidP="00083D1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E2210">
        <w:rPr>
          <w:rFonts w:ascii="Arial" w:eastAsia="Times New Roman" w:hAnsi="Arial" w:cs="Arial"/>
          <w:b/>
          <w:bCs/>
          <w:sz w:val="28"/>
          <w:szCs w:val="28"/>
        </w:rPr>
        <w:t xml:space="preserve">City of Titusville, Florida </w:t>
      </w:r>
    </w:p>
    <w:p w14:paraId="43A56E00" w14:textId="3E241E04" w:rsidR="00D17CDA" w:rsidRPr="00083D18" w:rsidRDefault="001841FA" w:rsidP="00083D1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r w:rsidRPr="00083D18">
        <w:rPr>
          <w:rFonts w:ascii="Arial" w:eastAsia="Times New Roman" w:hAnsi="Arial" w:cs="Arial"/>
          <w:b/>
          <w:bCs/>
          <w:sz w:val="32"/>
          <w:szCs w:val="32"/>
        </w:rPr>
        <w:t>Business Impact Estimate</w:t>
      </w:r>
    </w:p>
    <w:p w14:paraId="3C79BC0F" w14:textId="5EE5894A" w:rsidR="001841FA" w:rsidRPr="00B42146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B42146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 w:rsidRPr="00B42146">
        <w:rPr>
          <w:rFonts w:ascii="Arial" w:eastAsia="Times New Roman" w:hAnsi="Arial" w:cs="Arial"/>
          <w:i/>
          <w:iCs/>
        </w:rPr>
        <w:t xml:space="preserve">the </w:t>
      </w:r>
      <w:r w:rsidR="0058187A" w:rsidRPr="00B42146">
        <w:rPr>
          <w:rFonts w:ascii="Arial" w:eastAsia="Times New Roman" w:hAnsi="Arial" w:cs="Arial"/>
          <w:i/>
          <w:iCs/>
        </w:rPr>
        <w:t xml:space="preserve">City Council </w:t>
      </w:r>
      <w:r w:rsidRPr="00B42146">
        <w:rPr>
          <w:rFonts w:ascii="Arial" w:eastAsia="Times New Roman" w:hAnsi="Arial" w:cs="Arial"/>
          <w:i/>
          <w:iCs/>
        </w:rPr>
        <w:t xml:space="preserve">agenda packet for the item under which the </w:t>
      </w:r>
      <w:r w:rsidR="00AF437F" w:rsidRPr="00B42146">
        <w:rPr>
          <w:rFonts w:ascii="Arial" w:eastAsia="Times New Roman" w:hAnsi="Arial" w:cs="Arial"/>
          <w:i/>
          <w:iCs/>
        </w:rPr>
        <w:t>proposed ordinance</w:t>
      </w:r>
      <w:r w:rsidRPr="00B42146">
        <w:rPr>
          <w:rFonts w:ascii="Arial" w:eastAsia="Times New Roman" w:hAnsi="Arial" w:cs="Arial"/>
          <w:i/>
          <w:iCs/>
        </w:rPr>
        <w:t xml:space="preserve"> is to be considered and must be posted on the </w:t>
      </w:r>
      <w:r w:rsidR="0058187A" w:rsidRPr="00B42146">
        <w:rPr>
          <w:rFonts w:ascii="Arial" w:eastAsia="Times New Roman" w:hAnsi="Arial" w:cs="Arial"/>
          <w:i/>
          <w:iCs/>
        </w:rPr>
        <w:t xml:space="preserve">City of Titusville </w:t>
      </w:r>
      <w:r w:rsidRPr="00B42146">
        <w:rPr>
          <w:rFonts w:ascii="Arial" w:eastAsia="Times New Roman" w:hAnsi="Arial" w:cs="Arial"/>
          <w:i/>
          <w:iCs/>
        </w:rPr>
        <w:t>website by the time notice of the proposed ordinance is published</w:t>
      </w:r>
      <w:r w:rsidR="00B42146" w:rsidRPr="00B42146">
        <w:rPr>
          <w:rFonts w:ascii="Arial" w:eastAsia="Times New Roman" w:hAnsi="Arial" w:cs="Arial"/>
          <w:i/>
          <w:iCs/>
        </w:rPr>
        <w:t xml:space="preserve">, excluding </w:t>
      </w:r>
      <w:r w:rsidR="00B42146">
        <w:rPr>
          <w:rFonts w:ascii="Arial" w:eastAsia="Times New Roman" w:hAnsi="Arial" w:cs="Arial"/>
          <w:i/>
          <w:iCs/>
        </w:rPr>
        <w:t xml:space="preserve">the </w:t>
      </w:r>
      <w:r w:rsidR="00B42146" w:rsidRPr="00B42146">
        <w:rPr>
          <w:rFonts w:ascii="Arial" w:eastAsia="Times New Roman" w:hAnsi="Arial" w:cs="Arial"/>
          <w:i/>
          <w:iCs/>
        </w:rPr>
        <w:t xml:space="preserve">exceptions provided in 166.041(4), Florida Statutes.  </w:t>
      </w:r>
    </w:p>
    <w:p w14:paraId="25305EEC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C69547" w14:textId="77777777" w:rsidR="006A303D" w:rsidRDefault="006A303D" w:rsidP="006A303D">
      <w:pPr>
        <w:ind w:left="720" w:right="720"/>
        <w:jc w:val="both"/>
        <w:rPr>
          <w:rFonts w:ascii="Arial" w:hAnsi="Arial" w:cs="Arial"/>
          <w:b/>
        </w:rPr>
      </w:pPr>
      <w:bookmarkStart w:id="0" w:name="_Hlk97284375"/>
      <w:r w:rsidRPr="00CF669A">
        <w:rPr>
          <w:rFonts w:ascii="Arial" w:hAnsi="Arial" w:cs="Arial"/>
          <w:b/>
        </w:rPr>
        <w:t xml:space="preserve">AN ORDINANCE OF THE CITY OF TITUSVILLE, FLORIDA </w:t>
      </w:r>
      <w:bookmarkStart w:id="1" w:name="_Hlk159854351"/>
      <w:r w:rsidRPr="00CF669A">
        <w:rPr>
          <w:rFonts w:ascii="Arial" w:hAnsi="Arial" w:cs="Arial"/>
          <w:b/>
        </w:rPr>
        <w:t xml:space="preserve">AMENDING THE CODE OF ORDINANCES </w:t>
      </w:r>
      <w:r w:rsidRPr="00FF242F">
        <w:rPr>
          <w:rFonts w:ascii="Arial" w:hAnsi="Arial" w:cs="Arial"/>
          <w:b/>
        </w:rPr>
        <w:t>TO C</w:t>
      </w:r>
      <w:r>
        <w:rPr>
          <w:rFonts w:ascii="Arial" w:hAnsi="Arial" w:cs="Arial"/>
          <w:b/>
        </w:rPr>
        <w:t xml:space="preserve">LARIFY REQUIREMENTS FOR THE REPAIR AND REPLACEMENT OF PERMITTED FENCES TO BE CONSISTENT WITH FLORIDA BUILDING CODE REQUIREMENTS </w:t>
      </w:r>
      <w:r w:rsidRPr="00FF242F">
        <w:rPr>
          <w:rFonts w:ascii="Arial" w:hAnsi="Arial" w:cs="Arial"/>
          <w:b/>
        </w:rPr>
        <w:t>BY AMENDING SECTIONS</w:t>
      </w:r>
      <w:r>
        <w:rPr>
          <w:rFonts w:ascii="Arial" w:hAnsi="Arial" w:cs="Arial"/>
          <w:b/>
        </w:rPr>
        <w:t xml:space="preserve"> 6-56 “CONSTRUCTION PERMIT REQUIRED; INSPECTION, APPROVAL PRIOR TO USE OR OCCUPANCY” AND 34-346 “NONCONFORMING STRUCTURES – REBUILD AND REPAIR”</w:t>
      </w:r>
      <w:r w:rsidRPr="00B33C66">
        <w:rPr>
          <w:rFonts w:ascii="Arial" w:hAnsi="Arial" w:cs="Arial"/>
          <w:b/>
        </w:rPr>
        <w:t>, PROVIDING FOR SEVERABILITY, REPEAL OF CONFLICTING ORDINANCES</w:t>
      </w:r>
      <w:r w:rsidRPr="00CF669A">
        <w:rPr>
          <w:rFonts w:ascii="Arial" w:hAnsi="Arial" w:cs="Arial"/>
          <w:b/>
        </w:rPr>
        <w:t>, INCORPORATION INTO THE CODE</w:t>
      </w:r>
      <w:r>
        <w:rPr>
          <w:rFonts w:ascii="Arial" w:hAnsi="Arial" w:cs="Arial"/>
          <w:b/>
        </w:rPr>
        <w:t xml:space="preserve"> AND AN EFFECTIVE DATE</w:t>
      </w:r>
      <w:r w:rsidRPr="00CF669A">
        <w:rPr>
          <w:rFonts w:ascii="Arial" w:hAnsi="Arial" w:cs="Arial"/>
          <w:b/>
        </w:rPr>
        <w:t>.</w:t>
      </w:r>
      <w:bookmarkEnd w:id="0"/>
      <w:bookmarkEnd w:id="1"/>
    </w:p>
    <w:p w14:paraId="007043C0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DE3DB76" w14:textId="336A62C1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B42146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>ection 166.041(4</w:t>
      </w:r>
      <w:r w:rsidRPr="00B42146">
        <w:rPr>
          <w:rFonts w:ascii="Arial" w:eastAsia="Times New Roman" w:hAnsi="Arial" w:cs="Arial"/>
          <w:i/>
          <w:iCs/>
          <w:sz w:val="24"/>
          <w:szCs w:val="24"/>
        </w:rPr>
        <w:t>), F</w:t>
      </w:r>
      <w:r w:rsidR="00BB266C" w:rsidRPr="00B42146">
        <w:rPr>
          <w:rFonts w:ascii="Arial" w:eastAsia="Times New Roman" w:hAnsi="Arial" w:cs="Arial"/>
          <w:i/>
          <w:iCs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B42146">
        <w:rPr>
          <w:rFonts w:ascii="Arial" w:eastAsia="Times New Roman" w:hAnsi="Arial" w:cs="Arial"/>
          <w:sz w:val="24"/>
          <w:szCs w:val="24"/>
        </w:rPr>
        <w:t>City of Titusville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</w:t>
      </w:r>
      <w:r w:rsidR="00B42146">
        <w:rPr>
          <w:rFonts w:ascii="Arial" w:eastAsia="Times New Roman" w:hAnsi="Arial" w:cs="Arial"/>
          <w:sz w:val="24"/>
          <w:szCs w:val="24"/>
        </w:rPr>
        <w:t xml:space="preserve">. </w:t>
      </w:r>
      <w:r>
        <w:rPr>
          <w:rFonts w:ascii="Arial" w:eastAsia="Times New Roman" w:hAnsi="Arial" w:cs="Arial"/>
          <w:sz w:val="24"/>
          <w:szCs w:val="24"/>
        </w:rPr>
        <w:t>This Business Impact Estimate may be revised following its initial posting.</w:t>
      </w:r>
    </w:p>
    <w:p w14:paraId="59673F58" w14:textId="77777777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2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2"/>
      <w:proofErr w:type="gramEnd"/>
    </w:p>
    <w:p w14:paraId="68F5F38D" w14:textId="77777777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3E8D473B" w14:textId="77777777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4CF2888F" w14:textId="77777777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F6DC5E5" w14:textId="77777777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014DA3E8" w14:textId="77777777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1A95BA39" w14:textId="33FCD635" w:rsidR="001841FA" w:rsidRPr="001841FA" w:rsidRDefault="00D17FB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445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7D15E65C" w14:textId="5BD6FB5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="00974685">
        <w:rPr>
          <w:rFonts w:ascii="Arial" w:eastAsia="Times New Roman" w:hAnsi="Arial" w:cs="Arial"/>
          <w:sz w:val="24"/>
          <w:szCs w:val="24"/>
        </w:rPr>
        <w:t>D</w:t>
      </w:r>
      <w:r w:rsidRPr="009E5884">
        <w:rPr>
          <w:rFonts w:ascii="Arial" w:eastAsia="Times New Roman" w:hAnsi="Arial" w:cs="Arial"/>
          <w:sz w:val="24"/>
          <w:szCs w:val="24"/>
        </w:rPr>
        <w:t>evelopment orders</w:t>
      </w:r>
      <w:r w:rsidR="00974685">
        <w:rPr>
          <w:rFonts w:ascii="Arial" w:eastAsia="Times New Roman" w:hAnsi="Arial" w:cs="Arial"/>
          <w:sz w:val="24"/>
          <w:szCs w:val="24"/>
        </w:rPr>
        <w:t xml:space="preserve"> and development permits</w:t>
      </w:r>
      <w:r w:rsidRPr="009E5884">
        <w:rPr>
          <w:rFonts w:ascii="Arial" w:eastAsia="Times New Roman" w:hAnsi="Arial" w:cs="Arial"/>
          <w:sz w:val="24"/>
          <w:szCs w:val="24"/>
        </w:rPr>
        <w:t>,</w:t>
      </w:r>
      <w:r w:rsidR="00974685">
        <w:rPr>
          <w:rFonts w:ascii="Arial" w:eastAsia="Times New Roman" w:hAnsi="Arial" w:cs="Arial"/>
          <w:sz w:val="24"/>
          <w:szCs w:val="24"/>
        </w:rPr>
        <w:t xml:space="preserve"> as those terms are defined in s. 163.3164, and,</w:t>
      </w:r>
      <w:r w:rsidRPr="009E5884">
        <w:rPr>
          <w:rFonts w:ascii="Arial" w:eastAsia="Times New Roman" w:hAnsi="Arial" w:cs="Arial"/>
          <w:sz w:val="24"/>
          <w:szCs w:val="24"/>
        </w:rPr>
        <w:t xml:space="preserve"> development agreements</w:t>
      </w:r>
      <w:r w:rsidR="00974685">
        <w:rPr>
          <w:rFonts w:ascii="Arial" w:eastAsia="Times New Roman" w:hAnsi="Arial" w:cs="Arial"/>
          <w:sz w:val="24"/>
          <w:szCs w:val="24"/>
        </w:rPr>
        <w:t xml:space="preserve">, as authorized by the Florida Local Government Development Agreement Act under ss. </w:t>
      </w:r>
      <w:proofErr w:type="gramStart"/>
      <w:r w:rsidR="00974685">
        <w:rPr>
          <w:rFonts w:ascii="Arial" w:eastAsia="Times New Roman" w:hAnsi="Arial" w:cs="Arial"/>
          <w:sz w:val="24"/>
          <w:szCs w:val="24"/>
        </w:rPr>
        <w:t>163.3220-163.3243</w:t>
      </w:r>
      <w:r w:rsidRP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63983A0" w14:textId="6F34B60E" w:rsidR="00974685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="00974685">
        <w:rPr>
          <w:rFonts w:ascii="Arial" w:eastAsia="Times New Roman" w:hAnsi="Arial" w:cs="Arial"/>
          <w:sz w:val="24"/>
          <w:szCs w:val="24"/>
        </w:rPr>
        <w:t xml:space="preserve">Comprehensive Plan Amendments and land development regulation amendments initiated by an application by a private party other than the </w:t>
      </w:r>
      <w:proofErr w:type="gramStart"/>
      <w:r w:rsidR="00974685">
        <w:rPr>
          <w:rFonts w:ascii="Arial" w:eastAsia="Times New Roman" w:hAnsi="Arial" w:cs="Arial"/>
          <w:sz w:val="24"/>
          <w:szCs w:val="24"/>
        </w:rPr>
        <w:t>county;</w:t>
      </w:r>
      <w:proofErr w:type="gramEnd"/>
    </w:p>
    <w:p w14:paraId="4C3351F7" w14:textId="5DF2ABEE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.</w:t>
      </w:r>
      <w:r>
        <w:rPr>
          <w:rFonts w:ascii="Arial" w:eastAsia="Times New Roman" w:hAnsi="Arial" w:cs="Arial"/>
          <w:sz w:val="24"/>
          <w:szCs w:val="24"/>
        </w:rPr>
        <w:tab/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B00E1" w:rsidRPr="009E5884">
        <w:rPr>
          <w:rFonts w:ascii="Arial" w:eastAsia="Times New Roman" w:hAnsi="Arial" w:cs="Arial"/>
          <w:sz w:val="24"/>
          <w:szCs w:val="24"/>
        </w:rPr>
        <w:t>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="001841FA"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67DC6099" w14:textId="6175AAFF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, 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relating to the </w:t>
      </w:r>
      <w:r w:rsidR="001841FA" w:rsidRPr="00B42146">
        <w:rPr>
          <w:rFonts w:ascii="Arial" w:eastAsia="Times New Roman" w:hAnsi="Arial" w:cs="Arial"/>
          <w:i/>
          <w:iCs/>
          <w:sz w:val="24"/>
          <w:szCs w:val="24"/>
        </w:rPr>
        <w:t>Florida Building Code</w:t>
      </w:r>
      <w:r w:rsidR="001841FA" w:rsidRPr="009E5884">
        <w:rPr>
          <w:rFonts w:ascii="Arial" w:eastAsia="Times New Roman" w:hAnsi="Arial" w:cs="Arial"/>
          <w:sz w:val="24"/>
          <w:szCs w:val="24"/>
        </w:rPr>
        <w:t>; or</w:t>
      </w:r>
    </w:p>
    <w:p w14:paraId="0C72AEB1" w14:textId="7A2DE9C6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,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, relating to the </w:t>
      </w:r>
      <w:r w:rsidR="001841FA" w:rsidRPr="00B42146">
        <w:rPr>
          <w:rFonts w:ascii="Arial" w:eastAsia="Times New Roman" w:hAnsi="Arial" w:cs="Arial"/>
          <w:i/>
          <w:iCs/>
          <w:sz w:val="24"/>
          <w:szCs w:val="24"/>
        </w:rPr>
        <w:t>Florida Fire Prevention Cod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</w:p>
    <w:p w14:paraId="26A47F5D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FB6DC11" w14:textId="62A07663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="00B42146">
        <w:rPr>
          <w:rFonts w:ascii="Arial" w:eastAsia="Times New Roman" w:hAnsi="Arial" w:cs="Arial"/>
          <w:sz w:val="24"/>
          <w:szCs w:val="24"/>
        </w:rPr>
        <w:t>City of Titusville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75254460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31BD0CAA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C9B9DEA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05F0C7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</w:p>
    <w:p w14:paraId="33F2C2CF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32841BD" w14:textId="02757118" w:rsidR="001841FA" w:rsidRPr="0083445A" w:rsidRDefault="0083445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sz w:val="24"/>
          <w:szCs w:val="24"/>
        </w:rPr>
      </w:pPr>
      <w:r w:rsidRPr="0083445A">
        <w:rPr>
          <w:rFonts w:ascii="Arial" w:eastAsia="Times New Roman" w:hAnsi="Arial" w:cs="Arial"/>
          <w:i/>
          <w:iCs/>
          <w:sz w:val="24"/>
          <w:szCs w:val="24"/>
        </w:rPr>
        <w:t xml:space="preserve">The ordinance </w:t>
      </w:r>
      <w:r w:rsidR="001120B8">
        <w:rPr>
          <w:rFonts w:ascii="Arial" w:eastAsia="Times New Roman" w:hAnsi="Arial" w:cs="Arial"/>
          <w:i/>
          <w:iCs/>
          <w:sz w:val="24"/>
          <w:szCs w:val="24"/>
        </w:rPr>
        <w:t>eliminates the need for a permit</w:t>
      </w:r>
      <w:r w:rsidRPr="0083445A">
        <w:rPr>
          <w:rFonts w:ascii="Arial" w:eastAsia="Times New Roman" w:hAnsi="Arial" w:cs="Arial"/>
          <w:i/>
          <w:iCs/>
          <w:sz w:val="24"/>
          <w:szCs w:val="24"/>
        </w:rPr>
        <w:t>.</w:t>
      </w:r>
    </w:p>
    <w:p w14:paraId="3A6EAE87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2A33BB" w14:textId="4DD9B0AC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>the</w:t>
      </w:r>
      <w:r w:rsidR="00766DF8">
        <w:rPr>
          <w:rFonts w:ascii="Arial" w:eastAsia="Times New Roman" w:hAnsi="Arial" w:cs="Arial"/>
          <w:sz w:val="24"/>
          <w:szCs w:val="24"/>
        </w:rPr>
        <w:t xml:space="preserve"> City of Titusville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50F70BD" w14:textId="7777777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C64DA66" w14:textId="7777777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441B6FCB" w14:textId="4199EF28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766DF8">
        <w:rPr>
          <w:rFonts w:ascii="Arial" w:eastAsia="Times New Roman" w:hAnsi="Arial" w:cs="Arial"/>
          <w:sz w:val="24"/>
          <w:szCs w:val="24"/>
        </w:rPr>
        <w:t>City of Titusville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B9C989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1968429" w14:textId="760784D3" w:rsidR="001841FA" w:rsidRPr="0083445A" w:rsidRDefault="001120B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There are no new charges and costs to process or comply with the ordinance</w:t>
      </w:r>
      <w:r w:rsidR="0083445A">
        <w:rPr>
          <w:rFonts w:ascii="Arial" w:eastAsia="Times New Roman" w:hAnsi="Arial" w:cs="Arial"/>
          <w:i/>
          <w:iCs/>
          <w:sz w:val="24"/>
          <w:szCs w:val="24"/>
        </w:rPr>
        <w:t>.</w:t>
      </w:r>
    </w:p>
    <w:p w14:paraId="365918CC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3192659" w14:textId="77777777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3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3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E0EED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DF5B410" w14:textId="11506EEA" w:rsidR="0083445A" w:rsidRPr="0083445A" w:rsidRDefault="001120B8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Property owners will on the cost of permitting</w:t>
      </w:r>
      <w:r w:rsidR="0083445A">
        <w:rPr>
          <w:rFonts w:ascii="Arial" w:eastAsia="Times New Roman" w:hAnsi="Arial" w:cs="Arial"/>
          <w:i/>
          <w:iCs/>
          <w:sz w:val="24"/>
          <w:szCs w:val="24"/>
        </w:rPr>
        <w:t>.</w:t>
      </w:r>
    </w:p>
    <w:p w14:paraId="3E366A2B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893CDD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4C58E4" w14:textId="77777777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30FB0DFA" w14:textId="010FECB7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>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 xml:space="preserve"> 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>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</w:t>
      </w:r>
      <w:proofErr w:type="gramStart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efforts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</w:t>
      </w:r>
      <w:proofErr w:type="gramStart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persons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B42146">
        <w:rPr>
          <w:rFonts w:ascii="Arial" w:eastAsia="Times New Roman" w:hAnsi="Arial" w:cs="Arial"/>
          <w:i/>
          <w:iCs/>
          <w:sz w:val="24"/>
          <w:szCs w:val="24"/>
        </w:rPr>
        <w:t>.</w:t>
      </w:r>
      <w:r w:rsidR="00B42146">
        <w:rPr>
          <w:rFonts w:ascii="Arial" w:eastAsia="Times New Roman" w:hAnsi="Arial" w:cs="Arial"/>
          <w:sz w:val="24"/>
          <w:szCs w:val="24"/>
        </w:rPr>
        <w:t>]</w:t>
      </w:r>
    </w:p>
    <w:p w14:paraId="2A53FFEC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38DBAE0" w14:textId="072542C3" w:rsidR="001841FA" w:rsidRPr="0083445A" w:rsidRDefault="001120B8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Property owners will save on the cost of permitting for a qualifying fence under this ordinance</w:t>
      </w:r>
      <w:r w:rsidR="0083445A">
        <w:rPr>
          <w:rFonts w:ascii="Arial" w:eastAsia="Times New Roman" w:hAnsi="Arial" w:cs="Arial"/>
          <w:i/>
          <w:iCs/>
          <w:sz w:val="24"/>
          <w:szCs w:val="24"/>
        </w:rPr>
        <w:t>.</w:t>
      </w:r>
    </w:p>
    <w:p w14:paraId="1F4721C8" w14:textId="77777777" w:rsidR="00ED44D5" w:rsidRDefault="00CC4F4B" w:rsidP="00D26756">
      <w:r>
        <w:t xml:space="preserve"> </w:t>
      </w:r>
    </w:p>
    <w:sectPr w:rsidR="00ED44D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B3DA4" w14:textId="77777777" w:rsidR="00A23AE3" w:rsidRDefault="00A23AE3" w:rsidP="003B254C">
      <w:pPr>
        <w:spacing w:after="0" w:line="240" w:lineRule="auto"/>
      </w:pPr>
      <w:r>
        <w:separator/>
      </w:r>
    </w:p>
  </w:endnote>
  <w:endnote w:type="continuationSeparator" w:id="0">
    <w:p w14:paraId="0CCE4AFC" w14:textId="77777777" w:rsidR="00A23AE3" w:rsidRDefault="00A23AE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A949D" w14:textId="6CECC44B" w:rsidR="00CD4DA1" w:rsidRDefault="00CD4D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7B99F" w14:textId="77777777" w:rsidR="00A23AE3" w:rsidRDefault="00A23AE3" w:rsidP="003B254C">
      <w:pPr>
        <w:spacing w:after="0" w:line="240" w:lineRule="auto"/>
      </w:pPr>
      <w:r>
        <w:separator/>
      </w:r>
    </w:p>
  </w:footnote>
  <w:footnote w:type="continuationSeparator" w:id="0">
    <w:p w14:paraId="68777283" w14:textId="77777777" w:rsidR="00A23AE3" w:rsidRDefault="00A23AE3" w:rsidP="003B254C">
      <w:pPr>
        <w:spacing w:after="0" w:line="240" w:lineRule="auto"/>
      </w:pPr>
      <w:r>
        <w:continuationSeparator/>
      </w:r>
    </w:p>
  </w:footnote>
  <w:footnote w:id="1">
    <w:p w14:paraId="5CDE192C" w14:textId="77777777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0274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83D18"/>
    <w:rsid w:val="00095EFC"/>
    <w:rsid w:val="00104474"/>
    <w:rsid w:val="001120B8"/>
    <w:rsid w:val="00115CC0"/>
    <w:rsid w:val="001812BB"/>
    <w:rsid w:val="001841FA"/>
    <w:rsid w:val="00192DEA"/>
    <w:rsid w:val="001B00E1"/>
    <w:rsid w:val="001F6D58"/>
    <w:rsid w:val="00246E24"/>
    <w:rsid w:val="002973D1"/>
    <w:rsid w:val="002D5504"/>
    <w:rsid w:val="00304913"/>
    <w:rsid w:val="00317989"/>
    <w:rsid w:val="0034464C"/>
    <w:rsid w:val="00362E0F"/>
    <w:rsid w:val="003A3148"/>
    <w:rsid w:val="003B254C"/>
    <w:rsid w:val="003C2918"/>
    <w:rsid w:val="004365F7"/>
    <w:rsid w:val="0046128F"/>
    <w:rsid w:val="004A2FA3"/>
    <w:rsid w:val="004A318F"/>
    <w:rsid w:val="00545835"/>
    <w:rsid w:val="0058187A"/>
    <w:rsid w:val="00593A02"/>
    <w:rsid w:val="005A63BA"/>
    <w:rsid w:val="005C13A0"/>
    <w:rsid w:val="006343BB"/>
    <w:rsid w:val="006510A4"/>
    <w:rsid w:val="006A303D"/>
    <w:rsid w:val="006E2210"/>
    <w:rsid w:val="00766DF8"/>
    <w:rsid w:val="008302AF"/>
    <w:rsid w:val="0083445A"/>
    <w:rsid w:val="008C146A"/>
    <w:rsid w:val="008C4D77"/>
    <w:rsid w:val="008F3D0E"/>
    <w:rsid w:val="009606FF"/>
    <w:rsid w:val="00965A46"/>
    <w:rsid w:val="00974685"/>
    <w:rsid w:val="009D1C78"/>
    <w:rsid w:val="009E5884"/>
    <w:rsid w:val="009F568E"/>
    <w:rsid w:val="00A23AE3"/>
    <w:rsid w:val="00A60D7E"/>
    <w:rsid w:val="00AF437F"/>
    <w:rsid w:val="00B3347C"/>
    <w:rsid w:val="00B42146"/>
    <w:rsid w:val="00B57ABB"/>
    <w:rsid w:val="00B609BC"/>
    <w:rsid w:val="00BB266C"/>
    <w:rsid w:val="00C73DE2"/>
    <w:rsid w:val="00C8169B"/>
    <w:rsid w:val="00C91393"/>
    <w:rsid w:val="00CC4F4B"/>
    <w:rsid w:val="00CC77D5"/>
    <w:rsid w:val="00CD4DA1"/>
    <w:rsid w:val="00D17CDA"/>
    <w:rsid w:val="00D17FB7"/>
    <w:rsid w:val="00D26756"/>
    <w:rsid w:val="00D554D2"/>
    <w:rsid w:val="00D579A9"/>
    <w:rsid w:val="00DB3D3D"/>
    <w:rsid w:val="00E957B0"/>
    <w:rsid w:val="00EA2DE8"/>
    <w:rsid w:val="00ED44D5"/>
    <w:rsid w:val="00ED47A1"/>
    <w:rsid w:val="00F07C3E"/>
    <w:rsid w:val="00F348D9"/>
    <w:rsid w:val="00F6741E"/>
    <w:rsid w:val="00F83F19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D2EF553"/>
  <w15:chartTrackingRefBased/>
  <w15:docId w15:val="{B5FFB5A4-7126-4478-BA3C-E55D95534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paragraph" w:styleId="Revision">
    <w:name w:val="Revision"/>
    <w:hidden/>
    <w:uiPriority w:val="99"/>
    <w:semiHidden/>
    <w:rsid w:val="009746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6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79de09-6ea6-4301-bf58-c62ca485fd5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9E4D2FCC714489CA65839D073B28B" ma:contentTypeVersion="12" ma:contentTypeDescription="Create a new document." ma:contentTypeScope="" ma:versionID="01113b0b0e920ab552c84b0b864afe5a">
  <xsd:schema xmlns:xsd="http://www.w3.org/2001/XMLSchema" xmlns:xs="http://www.w3.org/2001/XMLSchema" xmlns:p="http://schemas.microsoft.com/office/2006/metadata/properties" xmlns:ns3="9979de09-6ea6-4301-bf58-c62ca485fd54" xmlns:ns4="a4ca4f71-e0e2-4fee-a105-045c0bc065a5" targetNamespace="http://schemas.microsoft.com/office/2006/metadata/properties" ma:root="true" ma:fieldsID="54269a5b86938f44d1624927dfcfbb4f" ns3:_="" ns4:_="">
    <xsd:import namespace="9979de09-6ea6-4301-bf58-c62ca485fd54"/>
    <xsd:import namespace="a4ca4f71-e0e2-4fee-a105-045c0bc065a5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9de09-6ea6-4301-bf58-c62ca485fd54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a4f71-e0e2-4fee-a105-045c0bc065a5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AF1B4A-C944-4754-8B42-D273570150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32A250-CF0D-46F0-BEC0-DA5BDE522EB0}">
  <ds:schemaRefs>
    <ds:schemaRef ds:uri="http://schemas.microsoft.com/office/infopath/2007/PartnerControls"/>
    <ds:schemaRef ds:uri="9979de09-6ea6-4301-bf58-c62ca485fd54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a4ca4f71-e0e2-4fee-a105-045c0bc065a5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4ABCCF0-2333-4D77-95CF-F25BC7D39C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B6C245-0A19-4A0B-8E1B-145EA2E89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79de09-6ea6-4301-bf58-c62ca485fd54"/>
    <ds:schemaRef ds:uri="a4ca4f71-e0e2-4fee-a105-045c0bc06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2</Words>
  <Characters>3892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acca, Peggy</dc:creator>
  <cp:keywords/>
  <dc:description/>
  <cp:lastModifiedBy>Donhoff, Jolynn</cp:lastModifiedBy>
  <cp:revision>2</cp:revision>
  <cp:lastPrinted>2025-06-16T16:12:00Z</cp:lastPrinted>
  <dcterms:created xsi:type="dcterms:W3CDTF">2025-06-16T16:12:00Z</dcterms:created>
  <dcterms:modified xsi:type="dcterms:W3CDTF">2025-06-1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09E4D2FCC714489CA65839D073B28B</vt:lpwstr>
  </property>
</Properties>
</file>